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AD87B" w14:textId="77777777" w:rsidR="00AA510E" w:rsidRDefault="00AA510E" w:rsidP="00AA510E">
      <w:bookmarkStart w:id="0" w:name="_GoBack"/>
      <w:bookmarkEnd w:id="0"/>
      <w:r>
        <w:t>Discussion Questions:</w:t>
      </w:r>
    </w:p>
    <w:p w14:paraId="508FB1B0" w14:textId="77777777" w:rsidR="00AA510E" w:rsidRDefault="00AA510E" w:rsidP="00AA510E"/>
    <w:p w14:paraId="33A07FF6" w14:textId="77777777" w:rsidR="00AA510E" w:rsidRDefault="00AA510E" w:rsidP="00AA510E">
      <w:r>
        <w:t>#1</w:t>
      </w:r>
    </w:p>
    <w:p w14:paraId="20D0A612" w14:textId="3A17140C" w:rsidR="00AA510E" w:rsidRDefault="00AA510E" w:rsidP="00AA510E">
      <w:r>
        <w:t>O(n^2)</w:t>
      </w:r>
    </w:p>
    <w:p w14:paraId="7F7FD308" w14:textId="77777777" w:rsidR="00AA510E" w:rsidRDefault="00AA510E" w:rsidP="00AA510E"/>
    <w:p w14:paraId="65CFD995" w14:textId="77777777" w:rsidR="00AA510E" w:rsidRDefault="00AA510E" w:rsidP="00AA510E">
      <w:r>
        <w:t>#2</w:t>
      </w:r>
    </w:p>
    <w:p w14:paraId="7D04939F" w14:textId="3C0846EA" w:rsidR="00AA510E" w:rsidRDefault="00AA510E" w:rsidP="00AA510E">
      <w:r>
        <w:t>O(n)</w:t>
      </w:r>
    </w:p>
    <w:p w14:paraId="33A02CE1" w14:textId="77777777" w:rsidR="00AA510E" w:rsidRDefault="00AA510E" w:rsidP="00AA510E"/>
    <w:p w14:paraId="7FC1503B" w14:textId="1D748704" w:rsidR="00AA510E" w:rsidRDefault="00AA510E" w:rsidP="00AA510E">
      <w:r>
        <w:t>#3</w:t>
      </w:r>
    </w:p>
    <w:p w14:paraId="362FDE32" w14:textId="4D4A4B08" w:rsidR="00AA510E" w:rsidRDefault="00AA510E" w:rsidP="00AA510E">
      <w:r>
        <w:t>O(n)</w:t>
      </w:r>
    </w:p>
    <w:p w14:paraId="656BFA41" w14:textId="77777777" w:rsidR="00AA510E" w:rsidRDefault="00AA510E" w:rsidP="00AA510E"/>
    <w:p w14:paraId="30240A21" w14:textId="04D72CB6" w:rsidR="00AA510E" w:rsidRDefault="00AA510E" w:rsidP="00AA510E">
      <w:r>
        <w:t>#4</w:t>
      </w:r>
    </w:p>
    <w:p w14:paraId="602E2AAE" w14:textId="64BBF200" w:rsidR="007016EE" w:rsidRDefault="00AA510E" w:rsidP="00AA510E">
      <w:r>
        <w:t>O(n^3)</w:t>
      </w:r>
    </w:p>
    <w:sectPr w:rsidR="007016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bc0sDQxMDUxMTdX0lEKTi0uzszPAykwrAUAF6T3ECwAAAA="/>
  </w:docVars>
  <w:rsids>
    <w:rsidRoot w:val="00AA510E"/>
    <w:rsid w:val="007B2660"/>
    <w:rsid w:val="00A26E16"/>
    <w:rsid w:val="00AA51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CC72ED"/>
  <w15:chartTrackingRefBased/>
  <w15:docId w15:val="{9F5F5BAA-53DD-4680-805C-2FDEDC8C7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s Hanson</dc:creator>
  <cp:keywords/>
  <dc:description/>
  <cp:lastModifiedBy>Brooks Hanson</cp:lastModifiedBy>
  <cp:revision>1</cp:revision>
  <dcterms:created xsi:type="dcterms:W3CDTF">2020-02-20T04:51:00Z</dcterms:created>
  <dcterms:modified xsi:type="dcterms:W3CDTF">2020-02-20T04:54:00Z</dcterms:modified>
</cp:coreProperties>
</file>